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Kendra Watkins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Thomas Regnier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24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92484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